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Australia</w:t>
      </w:r>
      <w:r>
        <w:t xml:space="preserve"> </w:t>
      </w:r>
      <w:r>
        <w:t xml:space="preserve">Sydney</w:t>
      </w:r>
    </w:p>
    <w:bookmarkStart w:id="25" w:name="X407a06d8632e73c94f827302a446c43861890e6"/>
    <w:p>
      <w:pPr>
        <w:pStyle w:val="Heading1"/>
      </w:pPr>
      <w:r>
        <w:t xml:space="preserve">Cover Letter for Musician Position in Australia Sydney</w:t>
      </w:r>
    </w:p>
    <w:p>
      <w:pPr>
        <w:pStyle w:val="FirstParagraph"/>
      </w:pPr>
      <w:r>
        <w:t xml:space="preserve">Dear [Hiring Manager's Name],</w:t>
      </w:r>
    </w:p>
    <w:p>
      <w:pPr>
        <w:pStyle w:val="BodyText"/>
      </w:pPr>
      <w:r>
        <w:t xml:space="preserve">As a passionate and experienced musician with a deep-rooted connection to the vibrant music scene of Australia Sydney, I am writing to express my enthusiastic interest in the [specific position or opportunity] at your esteemed organization. This cover letter serves as an introduction to my journey as a musician, my dedication to artistic excellence, and my commitment to contributing to the dynamic cultural landscape of Australia Sydney.</w:t>
      </w:r>
    </w:p>
    <w:bookmarkStart w:id="20" w:name="introduction-a-musicians-journey"/>
    <w:p>
      <w:pPr>
        <w:pStyle w:val="Heading2"/>
      </w:pPr>
      <w:r>
        <w:t xml:space="preserve">Introduction: A Musician's Journey</w:t>
      </w:r>
    </w:p>
    <w:p>
      <w:pPr>
        <w:pStyle w:val="FirstParagraph"/>
      </w:pPr>
      <w:r>
        <w:t xml:space="preserve">Since I first picked up an instrument in my early teens, music has been more than a career—it has been a way of life. Over the years, I have honed my craft as a musician, specializing in [specific genre or instruments], and have performed across diverse venues from intimate acoustic settings to large-scale festivals. My journey as a musician has taken me through various stages of growth, each one shaping my ability to connect with audiences and collaborate with fellow artists. Now, I am excited to bring this experience and passion to Australia Sydney, a city that thrives on creativity and musical innovation.</w:t>
      </w:r>
    </w:p>
    <w:bookmarkEnd w:id="20"/>
    <w:bookmarkStart w:id="21" w:name="X0bc5f5ca7f5610e730c2f03de6cd60168d5d184"/>
    <w:p>
      <w:pPr>
        <w:pStyle w:val="Heading2"/>
      </w:pPr>
      <w:r>
        <w:t xml:space="preserve">Why Australia Sydney? A Cultural Nexus for Musicians</w:t>
      </w:r>
    </w:p>
    <w:p>
      <w:pPr>
        <w:pStyle w:val="FirstParagraph"/>
      </w:pPr>
      <w:r>
        <w:t xml:space="preserve">Australia Sydney is not just a location; it is a cultural hub where music transcends boundaries and resonates with global audiences. The city’s unique blend of multicultural influences, historic venues like the Sydney Opera House, and thriving independent music scenes make it an ideal place for a musician to thrive. As someone who has always been drawn to the energy of Sydney’s live music culture, I am eager to contribute my talents to its ever-evolving artistic community. Whether through collaborations with local artists, participation in community events, or performances that reflect the city’s diversity, I am committed to adding value to Australia Sydney’s musical identity.</w:t>
      </w:r>
    </w:p>
    <w:bookmarkEnd w:id="21"/>
    <w:bookmarkStart w:id="22" w:name="professional-experience-and-skills"/>
    <w:p>
      <w:pPr>
        <w:pStyle w:val="Heading2"/>
      </w:pPr>
      <w:r>
        <w:t xml:space="preserve">Professional Experience and Skills</w:t>
      </w:r>
    </w:p>
    <w:p>
      <w:pPr>
        <w:pStyle w:val="FirstParagraph"/>
      </w:pPr>
      <w:r>
        <w:t xml:space="preserve">My career as a musician has been defined by a balance of technical proficiency and creative expression. As a [specific role, e.g., "guitarist," "composer," or "music producer"], I have worked with various ensembles, from solo projects to full bands, and have performed at notable events such as [mention festivals, venues, or collaborations]. For instance, during my time in [previous city or location], I led a band that gained recognition for its fusion of [genre] and [another genre], which resonated with audiences across different demographics. This experience taught me the importance of adaptability, teamwork, and storytelling through music—qualities that I believe are essential for any musician in Australia Sydney.</w:t>
      </w:r>
    </w:p>
    <w:p>
      <w:pPr>
        <w:pStyle w:val="BodyText"/>
      </w:pPr>
      <w:r>
        <w:t xml:space="preserve">Additionally, my skills extend beyond performance. I am proficient in [specific skills such as "music production," "sound engineering," or "instrumental composition"], which allows me to contribute to the creative process at multiple levels. Whether it’s writing original compositions, arranging for live performances, or mentoring aspiring musicians, I bring a holistic approach to my work. My ability to connect with audiences through music is further enhanced by my understanding of cultural nuances and the ability to tailor performances to diverse settings—a skill that is particularly valuable in a multicultural city like Sydney.</w:t>
      </w:r>
    </w:p>
    <w:bookmarkEnd w:id="22"/>
    <w:bookmarkStart w:id="23" w:name="why-this-opportunity-a-perfect-alignment"/>
    <w:p>
      <w:pPr>
        <w:pStyle w:val="Heading2"/>
      </w:pPr>
      <w:r>
        <w:t xml:space="preserve">Why This Opportunity? A Perfect Alignment</w:t>
      </w:r>
    </w:p>
    <w:p>
      <w:pPr>
        <w:pStyle w:val="FirstParagraph"/>
      </w:pPr>
      <w:r>
        <w:t xml:space="preserve">I am writing this cover letter because I believe your [specific organization, venue, or project] aligns perfectly with my goals as a musician. Your commitment to [mention specific values, e.g., "supporting local talent," "innovative music production," or "community engagement"] resonates deeply with my own aspirations. In Australia Sydney, where the demand for authentic and high-quality musical experiences is ever-growing, I am confident that my skills and passion can make a meaningful contribution to your team.</w:t>
      </w:r>
    </w:p>
    <w:p>
      <w:pPr>
        <w:pStyle w:val="BodyText"/>
      </w:pPr>
      <w:r>
        <w:t xml:space="preserve">What sets me apart as a musician is not just my technical abilities but also my dedication to continuous learning and growth. I have taken courses in [mention relevant training or workshops], and I regularly attend industry events to stay updated on the latest trends in music production, performance techniques, and audience engagement strategies. This proactive approach ensures that I remain at the forefront of my field while staying attuned to the evolving needs of Australia Sydney’s music scene.</w:t>
      </w:r>
    </w:p>
    <w:bookmarkEnd w:id="23"/>
    <w:bookmarkStart w:id="24" w:name="conclusion-a-musicians-promise"/>
    <w:p>
      <w:pPr>
        <w:pStyle w:val="Heading2"/>
      </w:pPr>
      <w:r>
        <w:t xml:space="preserve">Conclusion: A Musician’s Promise</w:t>
      </w:r>
    </w:p>
    <w:p>
      <w:pPr>
        <w:pStyle w:val="FirstParagraph"/>
      </w:pPr>
      <w:r>
        <w:t xml:space="preserve">In conclusion, I am eager to bring my expertise as a musician to Australia Sydney and contribute to its thriving artistic ecosystem. My experiences, skills, and passion for music have prepared me to excel in this role, and I am confident that my dedication will add value to your organization. I would be thrilled at the opportunity to discuss how my background aligns with your needs and how I can help further the mission of [specific organization or project].</w:t>
      </w:r>
    </w:p>
    <w:p>
      <w:pPr>
        <w:pStyle w:val="BodyText"/>
      </w:pPr>
      <w:r>
        <w:t xml:space="preserve">Thank you for considering my application. I look forward to the possibility of contributing my talents as a musician in Australia Sydney and being part of its vibrant musical legacy.</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Australia Sydney</dc:title>
  <dc:creator/>
  <cp:keywords/>
  <dcterms:created xsi:type="dcterms:W3CDTF">2026-07-23T11:48:43Z</dcterms:created>
  <dcterms:modified xsi:type="dcterms:W3CDTF">2026-07-23T11:48:43Z</dcterms:modified>
</cp:coreProperties>
</file>

<file path=docProps/custom.xml><?xml version="1.0" encoding="utf-8"?>
<Properties xmlns="http://schemas.openxmlformats.org/officeDocument/2006/custom-properties" xmlns:vt="http://schemas.openxmlformats.org/officeDocument/2006/docPropsVTypes"/>
</file>